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005"/>
        <w:gridCol w:w="3006"/>
      </w:tblGrid>
      <w:tr w:rsidR="0011331B" w14:paraId="30AAC294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55DF8" w14:textId="77777777" w:rsidR="0011331B" w:rsidRDefault="0011331B">
            <w:pPr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Vpisn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številka</w:t>
            </w:r>
            <w:proofErr w:type="spellEnd"/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2B806" w14:textId="77777777" w:rsidR="0011331B" w:rsidRDefault="0011331B">
            <w:pPr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Točke</w:t>
            </w:r>
            <w:proofErr w:type="spellEnd"/>
            <w:r>
              <w:rPr>
                <w:b/>
              </w:rPr>
              <w:t>/100t</w:t>
            </w:r>
          </w:p>
        </w:tc>
      </w:tr>
      <w:tr w:rsidR="0011331B" w14:paraId="320E9793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A6B91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3103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D78C2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100</w:t>
            </w:r>
          </w:p>
        </w:tc>
      </w:tr>
      <w:tr w:rsidR="0011331B" w14:paraId="4788E166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98B5F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3406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49D71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97</w:t>
            </w:r>
          </w:p>
        </w:tc>
      </w:tr>
      <w:tr w:rsidR="0011331B" w14:paraId="7E088B38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24C42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1275</w:t>
            </w:r>
          </w:p>
        </w:tc>
        <w:tc>
          <w:tcPr>
            <w:tcW w:w="300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44F06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89</w:t>
            </w:r>
          </w:p>
        </w:tc>
      </w:tr>
      <w:tr w:rsidR="0011331B" w14:paraId="186FFF44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9E74E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2672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B47D7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87</w:t>
            </w:r>
          </w:p>
        </w:tc>
      </w:tr>
      <w:tr w:rsidR="0011331B" w14:paraId="3BDAAD8C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202AC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401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D8315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80</w:t>
            </w:r>
          </w:p>
        </w:tc>
      </w:tr>
      <w:tr w:rsidR="0011331B" w14:paraId="3822DC99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D8F49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3215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ED449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80</w:t>
            </w:r>
          </w:p>
        </w:tc>
      </w:tr>
      <w:tr w:rsidR="0011331B" w14:paraId="7AA5A3EA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91656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1994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AA9EB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78</w:t>
            </w:r>
          </w:p>
        </w:tc>
      </w:tr>
      <w:tr w:rsidR="0011331B" w14:paraId="028D73F8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96C86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4045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5201B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74</w:t>
            </w:r>
          </w:p>
        </w:tc>
      </w:tr>
      <w:tr w:rsidR="0011331B" w14:paraId="258FC676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E6C05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1914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2AEFB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72</w:t>
            </w:r>
          </w:p>
        </w:tc>
      </w:tr>
      <w:tr w:rsidR="0011331B" w14:paraId="58F1C078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DB266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324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1DE81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72</w:t>
            </w:r>
          </w:p>
        </w:tc>
      </w:tr>
      <w:tr w:rsidR="0011331B" w14:paraId="5D343C05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5C3BA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7699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26C5E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72</w:t>
            </w:r>
          </w:p>
        </w:tc>
      </w:tr>
      <w:tr w:rsidR="0011331B" w14:paraId="76330C5C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4641E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341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1CAEF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72</w:t>
            </w:r>
          </w:p>
        </w:tc>
      </w:tr>
      <w:tr w:rsidR="0011331B" w14:paraId="466381CB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F58F0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3536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3C9D9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68</w:t>
            </w:r>
          </w:p>
        </w:tc>
      </w:tr>
      <w:tr w:rsidR="0011331B" w14:paraId="68A7F453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A12F7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3361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67F8C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67</w:t>
            </w:r>
          </w:p>
        </w:tc>
      </w:tr>
      <w:tr w:rsidR="0011331B" w14:paraId="13B8B14F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19256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0421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7D0FA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66</w:t>
            </w:r>
          </w:p>
        </w:tc>
      </w:tr>
      <w:tr w:rsidR="0011331B" w14:paraId="01340678" w14:textId="77777777" w:rsidTr="0011331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hideMark/>
          </w:tcPr>
          <w:p w14:paraId="7D1B4BAA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2098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hideMark/>
          </w:tcPr>
          <w:p w14:paraId="1B32A6C1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65</w:t>
            </w:r>
          </w:p>
        </w:tc>
      </w:tr>
      <w:tr w:rsidR="0011331B" w14:paraId="410022B2" w14:textId="77777777" w:rsidTr="0011331B">
        <w:tc>
          <w:tcPr>
            <w:tcW w:w="3005" w:type="dxa"/>
            <w:tcBorders>
              <w:top w:val="single" w:sz="1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57FCE722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3288</w:t>
            </w:r>
          </w:p>
        </w:tc>
        <w:tc>
          <w:tcPr>
            <w:tcW w:w="3006" w:type="dxa"/>
            <w:tcBorders>
              <w:top w:val="single" w:sz="1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C3BE656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46</w:t>
            </w:r>
          </w:p>
        </w:tc>
      </w:tr>
      <w:tr w:rsidR="0011331B" w14:paraId="404199F4" w14:textId="77777777" w:rsidTr="0011331B">
        <w:tc>
          <w:tcPr>
            <w:tcW w:w="300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55E80E4B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2209</w:t>
            </w:r>
          </w:p>
        </w:tc>
        <w:tc>
          <w:tcPr>
            <w:tcW w:w="300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42793DB8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40</w:t>
            </w:r>
          </w:p>
        </w:tc>
      </w:tr>
      <w:tr w:rsidR="0011331B" w14:paraId="6848DF99" w14:textId="77777777" w:rsidTr="0011331B">
        <w:tc>
          <w:tcPr>
            <w:tcW w:w="300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3DA0B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K1021712</w:t>
            </w:r>
          </w:p>
        </w:tc>
        <w:tc>
          <w:tcPr>
            <w:tcW w:w="300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0BB94" w14:textId="77777777" w:rsidR="0011331B" w:rsidRDefault="0011331B">
            <w:pPr>
              <w:spacing w:line="240" w:lineRule="auto"/>
              <w:rPr>
                <w:b/>
              </w:rPr>
            </w:pPr>
            <w:r>
              <w:rPr>
                <w:b/>
              </w:rPr>
              <w:t>40</w:t>
            </w:r>
          </w:p>
        </w:tc>
      </w:tr>
    </w:tbl>
    <w:p w14:paraId="4EB6F1AF" w14:textId="77777777" w:rsidR="0011331B" w:rsidRDefault="0011331B" w:rsidP="0011331B">
      <w:pPr>
        <w:rPr>
          <w:b/>
          <w:bCs/>
        </w:rPr>
      </w:pPr>
      <w:proofErr w:type="spellStart"/>
      <w:r>
        <w:rPr>
          <w:b/>
          <w:bCs/>
        </w:rPr>
        <w:t>Pozitivn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ocena</w:t>
      </w:r>
      <w:proofErr w:type="spellEnd"/>
      <w:r>
        <w:rPr>
          <w:b/>
          <w:bCs/>
        </w:rPr>
        <w:t xml:space="preserve">  </w:t>
      </w:r>
      <w:r>
        <w:rPr>
          <w:rFonts w:cstheme="minorHAnsi"/>
          <w:b/>
          <w:bCs/>
        </w:rPr>
        <w:t>≥</w:t>
      </w:r>
      <w:proofErr w:type="gramEnd"/>
      <w:r>
        <w:rPr>
          <w:b/>
          <w:bCs/>
        </w:rPr>
        <w:t xml:space="preserve">  50t/100</w:t>
      </w:r>
    </w:p>
    <w:p w14:paraId="5B629F23" w14:textId="77777777" w:rsidR="0011331B" w:rsidRDefault="0011331B" w:rsidP="0011331B">
      <w:proofErr w:type="spellStart"/>
      <w:r>
        <w:t>Vpogled</w:t>
      </w:r>
      <w:proofErr w:type="spellEnd"/>
      <w:r>
        <w:t xml:space="preserve"> </w:t>
      </w:r>
      <w:proofErr w:type="spellStart"/>
      <w:r>
        <w:t>kolokvija</w:t>
      </w:r>
      <w:proofErr w:type="spellEnd"/>
      <w:r>
        <w:t xml:space="preserve"> je </w:t>
      </w:r>
      <w:proofErr w:type="spellStart"/>
      <w:r>
        <w:t>možen</w:t>
      </w:r>
      <w:proofErr w:type="spellEnd"/>
      <w:r>
        <w:t xml:space="preserve"> v </w:t>
      </w:r>
      <w:proofErr w:type="spellStart"/>
      <w:r>
        <w:t>petek</w:t>
      </w:r>
      <w:proofErr w:type="spellEnd"/>
      <w:r>
        <w:t>, 19.12.2025 med 12-14h (D1-415).</w:t>
      </w:r>
    </w:p>
    <w:p w14:paraId="717FF660" w14:textId="77777777" w:rsidR="0011331B" w:rsidRDefault="0011331B" w:rsidP="0011331B"/>
    <w:p w14:paraId="551BB9F5" w14:textId="77777777" w:rsidR="0011331B" w:rsidRDefault="0011331B" w:rsidP="0011331B"/>
    <w:p w14:paraId="2B6B7142" w14:textId="77777777" w:rsidR="00615ADB" w:rsidRDefault="00615ADB"/>
    <w:sectPr w:rsidR="00615A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2Nbc0NjQ1NzO0NDRW0lEKTi0uzszPAykwrAUAc4GP9SwAAAA="/>
  </w:docVars>
  <w:rsids>
    <w:rsidRoot w:val="0011331B"/>
    <w:rsid w:val="00057BAC"/>
    <w:rsid w:val="00085FEC"/>
    <w:rsid w:val="0011331B"/>
    <w:rsid w:val="00615ADB"/>
    <w:rsid w:val="00FD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7BB40"/>
  <w15:chartTrackingRefBased/>
  <w15:docId w15:val="{60295CA3-72FC-466F-874C-A4BF6580D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31B"/>
    <w:pPr>
      <w:spacing w:line="256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331B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S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331B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S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331B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S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331B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lang w:val="en-S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331B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lang w:val="en-S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331B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lang w:val="en-S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331B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lang w:val="en-S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331B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lang w:val="en-S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331B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lang w:val="en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33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33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33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331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331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331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331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331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331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133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SI"/>
    </w:rPr>
  </w:style>
  <w:style w:type="character" w:customStyle="1" w:styleId="TitleChar">
    <w:name w:val="Title Char"/>
    <w:basedOn w:val="DefaultParagraphFont"/>
    <w:link w:val="Title"/>
    <w:uiPriority w:val="10"/>
    <w:rsid w:val="001133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331B"/>
    <w:pPr>
      <w:numPr>
        <w:ilvl w:val="1"/>
      </w:numPr>
      <w:spacing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en-SI"/>
    </w:rPr>
  </w:style>
  <w:style w:type="character" w:customStyle="1" w:styleId="SubtitleChar">
    <w:name w:val="Subtitle Char"/>
    <w:basedOn w:val="DefaultParagraphFont"/>
    <w:link w:val="Subtitle"/>
    <w:uiPriority w:val="11"/>
    <w:rsid w:val="001133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1331B"/>
    <w:pPr>
      <w:spacing w:before="160" w:line="259" w:lineRule="auto"/>
      <w:jc w:val="center"/>
    </w:pPr>
    <w:rPr>
      <w:i/>
      <w:iCs/>
      <w:color w:val="404040" w:themeColor="text1" w:themeTint="BF"/>
      <w:lang w:val="en-SI"/>
    </w:rPr>
  </w:style>
  <w:style w:type="character" w:customStyle="1" w:styleId="QuoteChar">
    <w:name w:val="Quote Char"/>
    <w:basedOn w:val="DefaultParagraphFont"/>
    <w:link w:val="Quote"/>
    <w:uiPriority w:val="29"/>
    <w:rsid w:val="0011331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1331B"/>
    <w:pPr>
      <w:spacing w:line="259" w:lineRule="auto"/>
      <w:ind w:left="720"/>
      <w:contextualSpacing/>
    </w:pPr>
    <w:rPr>
      <w:lang w:val="en-SI"/>
    </w:rPr>
  </w:style>
  <w:style w:type="character" w:styleId="IntenseEmphasis">
    <w:name w:val="Intense Emphasis"/>
    <w:basedOn w:val="DefaultParagraphFont"/>
    <w:uiPriority w:val="21"/>
    <w:qFormat/>
    <w:rsid w:val="0011331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33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lang w:val="en-SI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331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1331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1331B"/>
    <w:pPr>
      <w:spacing w:after="0" w:line="240" w:lineRule="auto"/>
    </w:pPr>
    <w:rPr>
      <w:lang w:val="sl-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ca Pantić</dc:creator>
  <cp:keywords/>
  <dc:description/>
  <cp:lastModifiedBy>Milica Pantić</cp:lastModifiedBy>
  <cp:revision>1</cp:revision>
  <dcterms:created xsi:type="dcterms:W3CDTF">2025-12-16T11:25:00Z</dcterms:created>
  <dcterms:modified xsi:type="dcterms:W3CDTF">2025-12-16T11:26:00Z</dcterms:modified>
</cp:coreProperties>
</file>